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6DB32" w14:textId="0216F5A7" w:rsidR="00F721D2" w:rsidRPr="00F721D2" w:rsidRDefault="001D0D16">
      <w:pPr>
        <w:rPr>
          <w:b/>
          <w:bCs/>
          <w:sz w:val="32"/>
          <w:szCs w:val="32"/>
        </w:rPr>
      </w:pPr>
      <w:r w:rsidRPr="00F721D2">
        <w:rPr>
          <w:b/>
          <w:bCs/>
          <w:sz w:val="32"/>
          <w:szCs w:val="32"/>
        </w:rPr>
        <w:t>Pokémon</w:t>
      </w:r>
      <w:r w:rsidR="00906666" w:rsidRPr="00F721D2">
        <w:rPr>
          <w:b/>
          <w:bCs/>
          <w:sz w:val="32"/>
          <w:szCs w:val="32"/>
        </w:rPr>
        <w:t xml:space="preserve"> Database Guide:</w:t>
      </w:r>
    </w:p>
    <w:p w14:paraId="240CCA9A" w14:textId="174E6B6F" w:rsidR="00906666" w:rsidRPr="00F721D2" w:rsidRDefault="00906666">
      <w:pPr>
        <w:rPr>
          <w:sz w:val="28"/>
          <w:szCs w:val="28"/>
          <w:u w:val="single"/>
        </w:rPr>
      </w:pPr>
      <w:r w:rsidRPr="00F721D2">
        <w:rPr>
          <w:sz w:val="28"/>
          <w:szCs w:val="28"/>
          <w:u w:val="single"/>
        </w:rPr>
        <w:t>Home Page:</w:t>
      </w:r>
    </w:p>
    <w:p w14:paraId="5891D0A8" w14:textId="270455D0" w:rsidR="00906666" w:rsidRDefault="00906666">
      <w:r>
        <w:t xml:space="preserve">The homepage consists of a </w:t>
      </w:r>
      <w:r w:rsidR="00486C8B">
        <w:t>navigation menu in the top left that can bring you to the home page (starting page), abilities page, or moves page.</w:t>
      </w:r>
    </w:p>
    <w:p w14:paraId="0D1AB5F9" w14:textId="52286AE8" w:rsidR="008110FB" w:rsidRDefault="008110FB">
      <w:r w:rsidRPr="008110FB">
        <w:drawing>
          <wp:inline distT="0" distB="0" distL="0" distR="0" wp14:anchorId="739A2271" wp14:editId="63566241">
            <wp:extent cx="3395117" cy="881062"/>
            <wp:effectExtent l="0" t="0" r="0" b="0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412533" cy="885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4C7A3" w14:textId="03A85F7D" w:rsidR="008110FB" w:rsidRDefault="008110FB">
      <w:r>
        <w:t xml:space="preserve">The homepage also has a list of every </w:t>
      </w:r>
      <w:r w:rsidR="009E5804">
        <w:t>Pokémon</w:t>
      </w:r>
      <w:r>
        <w:t xml:space="preserve"> in the database and a link to each one. </w:t>
      </w:r>
      <w:r w:rsidR="00FA52E9">
        <w:t xml:space="preserve">Limited information is included on this page </w:t>
      </w:r>
      <w:r w:rsidR="001E202B">
        <w:t>about</w:t>
      </w:r>
      <w:r w:rsidR="00FA52E9">
        <w:t xml:space="preserve"> each </w:t>
      </w:r>
      <w:r w:rsidR="009E5804">
        <w:t>Pokémon</w:t>
      </w:r>
      <w:r w:rsidR="00FA52E9">
        <w:t xml:space="preserve">. Clicking on a </w:t>
      </w:r>
      <w:r w:rsidR="009E5804">
        <w:t>Pokémon</w:t>
      </w:r>
      <w:r w:rsidR="00FA52E9">
        <w:t xml:space="preserve"> will bring up more information.</w:t>
      </w:r>
    </w:p>
    <w:p w14:paraId="4B6E36E1" w14:textId="151C047E" w:rsidR="004554A5" w:rsidRDefault="004554A5">
      <w:r w:rsidRPr="004554A5">
        <w:drawing>
          <wp:inline distT="0" distB="0" distL="0" distR="0" wp14:anchorId="6EE5008E" wp14:editId="332D14ED">
            <wp:extent cx="3435708" cy="1876425"/>
            <wp:effectExtent l="0" t="0" r="0" b="0"/>
            <wp:docPr id="3" name="Picture 3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Teams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45928" cy="1882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337FB1" w14:textId="77777777" w:rsidR="00F721D2" w:rsidRDefault="00F721D2"/>
    <w:p w14:paraId="031EF41C" w14:textId="28BDEA17" w:rsidR="00F721D2" w:rsidRPr="00F721D2" w:rsidRDefault="00F721D2">
      <w:pPr>
        <w:rPr>
          <w:sz w:val="28"/>
          <w:szCs w:val="28"/>
          <w:u w:val="single"/>
        </w:rPr>
      </w:pPr>
      <w:r w:rsidRPr="00F721D2">
        <w:rPr>
          <w:sz w:val="28"/>
          <w:szCs w:val="28"/>
          <w:u w:val="single"/>
        </w:rPr>
        <w:t>Specific Pokémon Page:</w:t>
      </w:r>
    </w:p>
    <w:p w14:paraId="6C8ED87A" w14:textId="683878FC" w:rsidR="00605DA8" w:rsidRDefault="004554A5">
      <w:r>
        <w:t xml:space="preserve">For example, if you click on the </w:t>
      </w:r>
      <w:proofErr w:type="gramStart"/>
      <w:r w:rsidR="009E5804">
        <w:t>Pokémon</w:t>
      </w:r>
      <w:r>
        <w:t xml:space="preserve"> </w:t>
      </w:r>
      <w:proofErr w:type="spellStart"/>
      <w:r>
        <w:t>Venusaur</w:t>
      </w:r>
      <w:proofErr w:type="spellEnd"/>
      <w:proofErr w:type="gramEnd"/>
      <w:r>
        <w:t xml:space="preserve"> it will bring you to a new page with info on it.</w:t>
      </w:r>
      <w:r w:rsidR="00605DA8">
        <w:t xml:space="preserve"> You will see basic information</w:t>
      </w:r>
      <w:r w:rsidR="004118B2">
        <w:t>.</w:t>
      </w:r>
    </w:p>
    <w:p w14:paraId="5ABF4CA7" w14:textId="3E5FA956" w:rsidR="00605DA8" w:rsidRDefault="00605DA8">
      <w:r w:rsidRPr="00605DA8">
        <w:drawing>
          <wp:inline distT="0" distB="0" distL="0" distR="0" wp14:anchorId="76F0259A" wp14:editId="12E4489B">
            <wp:extent cx="3507733" cy="1566863"/>
            <wp:effectExtent l="0" t="0" r="0" b="0"/>
            <wp:docPr id="4" name="Picture 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13183" cy="156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D2E77C" w14:textId="4DF41385" w:rsidR="00605DA8" w:rsidRDefault="004118B2">
      <w:r>
        <w:t>You can also see the moves that it has, and upon clicking a move a page will load with info about that move.</w:t>
      </w:r>
    </w:p>
    <w:p w14:paraId="5177B522" w14:textId="48E88228" w:rsidR="00605DA8" w:rsidRDefault="00605DA8">
      <w:r w:rsidRPr="00605DA8">
        <w:lastRenderedPageBreak/>
        <w:drawing>
          <wp:inline distT="0" distB="0" distL="0" distR="0" wp14:anchorId="1AD619CA" wp14:editId="397FF3A4">
            <wp:extent cx="3543300" cy="1517733"/>
            <wp:effectExtent l="0" t="0" r="0" b="6350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556412" cy="15233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5D387" w14:textId="55A7AD42" w:rsidR="00605DA8" w:rsidRDefault="004118B2">
      <w:r>
        <w:t>You will also see the Pokémon</w:t>
      </w:r>
      <w:r w:rsidR="00345F2E">
        <w:t>’s</w:t>
      </w:r>
      <w:r>
        <w:t xml:space="preserve"> abilities, which you can click to learn more about.</w:t>
      </w:r>
    </w:p>
    <w:p w14:paraId="1F07E33A" w14:textId="63683B52" w:rsidR="00241CF0" w:rsidRDefault="00241CF0">
      <w:r w:rsidRPr="00241CF0">
        <w:drawing>
          <wp:inline distT="0" distB="0" distL="0" distR="0" wp14:anchorId="30B8B2EC" wp14:editId="15DD7AB9">
            <wp:extent cx="3457575" cy="2548306"/>
            <wp:effectExtent l="0" t="0" r="0" b="4445"/>
            <wp:docPr id="6" name="Picture 6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58875" cy="2549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3E822" w14:textId="1CAEA31B" w:rsidR="00241CF0" w:rsidRDefault="00241CF0">
      <w:r>
        <w:t xml:space="preserve">And a list of forms. For most </w:t>
      </w:r>
      <w:r w:rsidR="009E5804">
        <w:t>Pokémon</w:t>
      </w:r>
      <w:r w:rsidR="00345F2E">
        <w:t>,</w:t>
      </w:r>
      <w:r>
        <w:t xml:space="preserve"> this will be one, its normal form, but some like </w:t>
      </w:r>
      <w:proofErr w:type="spellStart"/>
      <w:r>
        <w:t>Venusaur</w:t>
      </w:r>
      <w:proofErr w:type="spellEnd"/>
      <w:r>
        <w:t xml:space="preserve"> have multiple:</w:t>
      </w:r>
    </w:p>
    <w:p w14:paraId="1FB59D9B" w14:textId="05F5D938" w:rsidR="00241CF0" w:rsidRDefault="001C6F24">
      <w:r w:rsidRPr="001C6F24">
        <w:drawing>
          <wp:inline distT="0" distB="0" distL="0" distR="0" wp14:anchorId="439AFF67" wp14:editId="7EC0A988">
            <wp:extent cx="3525359" cy="2867025"/>
            <wp:effectExtent l="0" t="0" r="0" b="0"/>
            <wp:docPr id="7" name="Picture 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32813" cy="2873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556FA" w14:textId="77777777" w:rsidR="00F721D2" w:rsidRDefault="00F721D2"/>
    <w:p w14:paraId="4BECEFE3" w14:textId="68EFD7DD" w:rsidR="00F721D2" w:rsidRDefault="00F721D2">
      <w:pPr>
        <w:rPr>
          <w:sz w:val="28"/>
          <w:szCs w:val="28"/>
          <w:u w:val="single"/>
        </w:rPr>
      </w:pPr>
      <w:r w:rsidRPr="00F721D2">
        <w:rPr>
          <w:sz w:val="28"/>
          <w:szCs w:val="28"/>
          <w:u w:val="single"/>
        </w:rPr>
        <w:lastRenderedPageBreak/>
        <w:t>Moves Page:</w:t>
      </w:r>
    </w:p>
    <w:p w14:paraId="2563E8A4" w14:textId="2B07EC4A" w:rsidR="00F721D2" w:rsidRDefault="00BD2B76">
      <w:r>
        <w:t>Contains a list of all available moves</w:t>
      </w:r>
      <w:r w:rsidR="001A25B0">
        <w:t>. If a move is clicked it will bring up a new page about that move.</w:t>
      </w:r>
    </w:p>
    <w:p w14:paraId="359056A8" w14:textId="78C096E4" w:rsidR="001A25B0" w:rsidRDefault="001A25B0">
      <w:r w:rsidRPr="001A25B0">
        <w:drawing>
          <wp:inline distT="0" distB="0" distL="0" distR="0" wp14:anchorId="0F69B326" wp14:editId="014D02CB">
            <wp:extent cx="2936813" cy="2638425"/>
            <wp:effectExtent l="0" t="0" r="0" b="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42720" cy="26437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0E4B1" w14:textId="77777777" w:rsidR="001A25B0" w:rsidRDefault="001A25B0"/>
    <w:p w14:paraId="758C8D38" w14:textId="603C9CB0" w:rsidR="001A25B0" w:rsidRDefault="00184C3C">
      <w:pPr>
        <w:rPr>
          <w:sz w:val="28"/>
          <w:szCs w:val="28"/>
        </w:rPr>
      </w:pPr>
      <w:r>
        <w:rPr>
          <w:sz w:val="28"/>
          <w:szCs w:val="28"/>
          <w:u w:val="single"/>
        </w:rPr>
        <w:t>Specific Move Page:</w:t>
      </w:r>
    </w:p>
    <w:p w14:paraId="7E12EFEB" w14:textId="6DA70623" w:rsidR="00184C3C" w:rsidRDefault="008F49FA">
      <w:pPr>
        <w:rPr>
          <w:noProof/>
        </w:rPr>
      </w:pPr>
      <w:r>
        <w:t>Upon clicking a move, the user will be brought to a page that contains information about the move.</w:t>
      </w:r>
      <w:r w:rsidRPr="008F49FA">
        <w:rPr>
          <w:noProof/>
        </w:rPr>
        <w:t xml:space="preserve"> </w:t>
      </w:r>
      <w:r w:rsidRPr="008F49FA">
        <w:drawing>
          <wp:inline distT="0" distB="0" distL="0" distR="0" wp14:anchorId="6220A2F8" wp14:editId="4A9A27DC">
            <wp:extent cx="3118317" cy="2471737"/>
            <wp:effectExtent l="0" t="0" r="6350" b="5080"/>
            <wp:docPr id="9" name="Picture 9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 with medium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19480" cy="24726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EAEBF" w14:textId="3D4BD4A8" w:rsidR="008F49FA" w:rsidRDefault="008F49FA">
      <w:pPr>
        <w:rPr>
          <w:noProof/>
        </w:rPr>
      </w:pPr>
      <w:r>
        <w:rPr>
          <w:noProof/>
        </w:rPr>
        <w:t xml:space="preserve">There will also be a list of all the </w:t>
      </w:r>
      <w:r w:rsidR="00BB03E8">
        <w:t xml:space="preserve">Pokémon </w:t>
      </w:r>
      <w:r>
        <w:rPr>
          <w:noProof/>
        </w:rPr>
        <w:t>that can learn the move</w:t>
      </w:r>
      <w:r w:rsidR="000E37B4">
        <w:rPr>
          <w:noProof/>
        </w:rPr>
        <w:t xml:space="preserve">, which can be clicked on to bring up the </w:t>
      </w:r>
      <w:r w:rsidR="00BB03E8">
        <w:t>Pokémon</w:t>
      </w:r>
      <w:r w:rsidR="00BB03E8">
        <w:t xml:space="preserve">’s </w:t>
      </w:r>
      <w:r w:rsidR="000E37B4">
        <w:rPr>
          <w:noProof/>
        </w:rPr>
        <w:t>page.</w:t>
      </w:r>
    </w:p>
    <w:p w14:paraId="0C5E6DA0" w14:textId="1D654351" w:rsidR="000E37B4" w:rsidRDefault="000E37B4">
      <w:r w:rsidRPr="000E37B4">
        <w:lastRenderedPageBreak/>
        <w:drawing>
          <wp:inline distT="0" distB="0" distL="0" distR="0" wp14:anchorId="50D42E0D" wp14:editId="7B81A174">
            <wp:extent cx="3131511" cy="2695575"/>
            <wp:effectExtent l="0" t="0" r="0" b="0"/>
            <wp:docPr id="10" name="Picture 10" descr="A picture containing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scatter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36584" cy="2699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CAEC21" w14:textId="77777777" w:rsidR="000E37B4" w:rsidRDefault="000E37B4"/>
    <w:p w14:paraId="1E8704BB" w14:textId="036144ED" w:rsidR="00EC5708" w:rsidRDefault="00EC5708">
      <w:pPr>
        <w:rPr>
          <w:sz w:val="28"/>
          <w:szCs w:val="28"/>
        </w:rPr>
      </w:pPr>
      <w:r>
        <w:rPr>
          <w:sz w:val="28"/>
          <w:szCs w:val="28"/>
          <w:u w:val="single"/>
        </w:rPr>
        <w:t>Abilities Page:</w:t>
      </w:r>
    </w:p>
    <w:p w14:paraId="53F933E1" w14:textId="2129F36C" w:rsidR="00EC5708" w:rsidRDefault="00601B84">
      <w:r>
        <w:t>The page contains a list of all abilities and a description of them. If the user clicks a</w:t>
      </w:r>
      <w:r w:rsidR="00BB03E8">
        <w:t>n</w:t>
      </w:r>
      <w:r>
        <w:t xml:space="preserve"> </w:t>
      </w:r>
      <w:r w:rsidR="00921326">
        <w:t>ability it will bring up its page.</w:t>
      </w:r>
    </w:p>
    <w:p w14:paraId="03AB2FBA" w14:textId="4EF9F368" w:rsidR="00921326" w:rsidRPr="00EC5708" w:rsidRDefault="00921326">
      <w:r w:rsidRPr="00921326">
        <w:drawing>
          <wp:inline distT="0" distB="0" distL="0" distR="0" wp14:anchorId="65FBB652" wp14:editId="03A10D4C">
            <wp:extent cx="3113477" cy="3195638"/>
            <wp:effectExtent l="0" t="0" r="0" b="5080"/>
            <wp:docPr id="11" name="Picture 11" descr="Graphical user interface, text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Teams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23211" cy="32056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26893D" w14:textId="77777777" w:rsidR="000E37B4" w:rsidRDefault="000E37B4"/>
    <w:p w14:paraId="3E3BD207" w14:textId="77777777" w:rsidR="0012157F" w:rsidRDefault="0012157F"/>
    <w:p w14:paraId="334C95E2" w14:textId="77777777" w:rsidR="0012157F" w:rsidRDefault="0012157F"/>
    <w:p w14:paraId="7775029D" w14:textId="29E381B0" w:rsidR="00921326" w:rsidRDefault="00921326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lastRenderedPageBreak/>
        <w:t>Specific Ability Page:</w:t>
      </w:r>
    </w:p>
    <w:p w14:paraId="641F5D91" w14:textId="0FED67BB" w:rsidR="00921326" w:rsidRDefault="00A85754">
      <w:r>
        <w:t>Brings up the ability name and description of the ability.</w:t>
      </w:r>
    </w:p>
    <w:p w14:paraId="262766CA" w14:textId="4A74918E" w:rsidR="00A85754" w:rsidRDefault="00A85754">
      <w:r w:rsidRPr="00A85754">
        <w:drawing>
          <wp:inline distT="0" distB="0" distL="0" distR="0" wp14:anchorId="7500D577" wp14:editId="56F51FD3">
            <wp:extent cx="3060487" cy="1004887"/>
            <wp:effectExtent l="0" t="0" r="6985" b="5080"/>
            <wp:docPr id="12" name="Picture 1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68649" cy="1007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43DEB" w14:textId="750F76EB" w:rsidR="00A85754" w:rsidRDefault="00A85754">
      <w:r>
        <w:t>It also lists all the Pokémon that can have that specific ability.</w:t>
      </w:r>
      <w:r w:rsidR="00BB03E8">
        <w:t xml:space="preserve"> If you click a </w:t>
      </w:r>
      <w:r w:rsidR="00BB03E8">
        <w:t>Pokémon</w:t>
      </w:r>
      <w:r w:rsidR="00BB03E8">
        <w:t xml:space="preserve"> it will bring up its page.</w:t>
      </w:r>
    </w:p>
    <w:p w14:paraId="7F80232E" w14:textId="4FEA3396" w:rsidR="00BB03E8" w:rsidRDefault="0012157F">
      <w:r w:rsidRPr="0012157F">
        <w:drawing>
          <wp:inline distT="0" distB="0" distL="0" distR="0" wp14:anchorId="66C9D3C3" wp14:editId="7B3DAE16">
            <wp:extent cx="3026182" cy="2967038"/>
            <wp:effectExtent l="0" t="0" r="3175" b="5080"/>
            <wp:docPr id="13" name="Picture 13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picture containing 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32395" cy="2973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D7059" w14:textId="77777777" w:rsidR="008F6337" w:rsidRDefault="008F6337"/>
    <w:p w14:paraId="29B1A862" w14:textId="00653657" w:rsidR="008F6337" w:rsidRDefault="008F6337">
      <w:pPr>
        <w:rPr>
          <w:sz w:val="28"/>
          <w:szCs w:val="28"/>
          <w:u w:val="single"/>
        </w:rPr>
      </w:pPr>
      <w:r>
        <w:rPr>
          <w:sz w:val="28"/>
          <w:szCs w:val="28"/>
          <w:u w:val="single"/>
        </w:rPr>
        <w:t>Other Ways To Navigate:</w:t>
      </w:r>
    </w:p>
    <w:p w14:paraId="14D068B5" w14:textId="70A1B44C" w:rsidR="008F6337" w:rsidRDefault="00B9597C">
      <w:r>
        <w:t>You can navigate different pages using the URL if desired.</w:t>
      </w:r>
    </w:p>
    <w:p w14:paraId="4A29C82F" w14:textId="02AA839F" w:rsidR="00672525" w:rsidRDefault="00672525">
      <w:r>
        <w:t>Main Page: 127.0.0.1:8000</w:t>
      </w:r>
    </w:p>
    <w:p w14:paraId="1C175647" w14:textId="0CBBCAE7" w:rsidR="00A47F24" w:rsidRDefault="00A47F24">
      <w:r>
        <w:t>Moves Page:</w:t>
      </w:r>
      <w:r w:rsidRPr="00A47F24">
        <w:t xml:space="preserve"> </w:t>
      </w:r>
      <w:r>
        <w:t>127.0.0.1:8000</w:t>
      </w:r>
      <w:r>
        <w:t>/moves/</w:t>
      </w:r>
    </w:p>
    <w:p w14:paraId="5B30B800" w14:textId="0C5BE195" w:rsidR="00A47F24" w:rsidRDefault="00A47F24">
      <w:r>
        <w:t xml:space="preserve">Abilities Page: </w:t>
      </w:r>
      <w:r>
        <w:t>127.0.0.1:8000</w:t>
      </w:r>
      <w:r>
        <w:t>/abilities/</w:t>
      </w:r>
    </w:p>
    <w:p w14:paraId="0A08749D" w14:textId="7A675DD9" w:rsidR="00F859EB" w:rsidRDefault="00F859EB">
      <w:r>
        <w:t xml:space="preserve">Specific Pokémon Page: </w:t>
      </w:r>
      <w:r>
        <w:t>127.0.0.1:8000</w:t>
      </w:r>
      <w:r>
        <w:t>/details/</w:t>
      </w:r>
      <w:proofErr w:type="spellStart"/>
      <w:r>
        <w:t>pokedex</w:t>
      </w:r>
      <w:proofErr w:type="spellEnd"/>
      <w:r>
        <w:t>#/</w:t>
      </w:r>
    </w:p>
    <w:p w14:paraId="57F2E1AE" w14:textId="7F7E6C88" w:rsidR="00AE2624" w:rsidRDefault="00AE2624">
      <w:r>
        <w:t xml:space="preserve">Specific Move Page: </w:t>
      </w:r>
      <w:r>
        <w:t>127.0.0.1:8000</w:t>
      </w:r>
      <w:r>
        <w:t>/moves/</w:t>
      </w:r>
      <w:proofErr w:type="spellStart"/>
      <w:r>
        <w:t>MoveName</w:t>
      </w:r>
      <w:proofErr w:type="spellEnd"/>
      <w:r>
        <w:t>/</w:t>
      </w:r>
    </w:p>
    <w:p w14:paraId="0B7B2C5C" w14:textId="76D322DC" w:rsidR="004B287D" w:rsidRPr="008F6337" w:rsidRDefault="00105D6C">
      <w:r>
        <w:t xml:space="preserve">Specific Ability Page: </w:t>
      </w:r>
      <w:r>
        <w:t>127.0.0.1:8000</w:t>
      </w:r>
      <w:r>
        <w:t>/abilities/</w:t>
      </w:r>
      <w:proofErr w:type="spellStart"/>
      <w:r>
        <w:t>AbilityName</w:t>
      </w:r>
      <w:proofErr w:type="spellEnd"/>
      <w:r w:rsidR="00AE2624">
        <w:t>/</w:t>
      </w:r>
    </w:p>
    <w:sectPr w:rsidR="004B287D" w:rsidRPr="008F63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NzEzNDAwNzKzNDFS0lEKTi0uzszPAykwrAUAPQiS8iwAAAA="/>
  </w:docVars>
  <w:rsids>
    <w:rsidRoot w:val="006B37B4"/>
    <w:rsid w:val="000E37B4"/>
    <w:rsid w:val="00105D6C"/>
    <w:rsid w:val="0012157F"/>
    <w:rsid w:val="00184C3C"/>
    <w:rsid w:val="001A25B0"/>
    <w:rsid w:val="001C6F24"/>
    <w:rsid w:val="001D0D16"/>
    <w:rsid w:val="001E202B"/>
    <w:rsid w:val="00241CF0"/>
    <w:rsid w:val="00345F2E"/>
    <w:rsid w:val="004118B2"/>
    <w:rsid w:val="004554A5"/>
    <w:rsid w:val="00486C8B"/>
    <w:rsid w:val="004B287D"/>
    <w:rsid w:val="00601B84"/>
    <w:rsid w:val="00605DA8"/>
    <w:rsid w:val="00672525"/>
    <w:rsid w:val="006B37B4"/>
    <w:rsid w:val="008110FB"/>
    <w:rsid w:val="008F49FA"/>
    <w:rsid w:val="008F6337"/>
    <w:rsid w:val="00906666"/>
    <w:rsid w:val="00921326"/>
    <w:rsid w:val="009E5804"/>
    <w:rsid w:val="00A47F24"/>
    <w:rsid w:val="00A85754"/>
    <w:rsid w:val="00AE2624"/>
    <w:rsid w:val="00B9597C"/>
    <w:rsid w:val="00BB03E8"/>
    <w:rsid w:val="00BD2B76"/>
    <w:rsid w:val="00EC5708"/>
    <w:rsid w:val="00F53DF4"/>
    <w:rsid w:val="00F721D2"/>
    <w:rsid w:val="00F859EB"/>
    <w:rsid w:val="00FA52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E80AD4"/>
  <w15:chartTrackingRefBased/>
  <w15:docId w15:val="{A3523AAA-FF1A-4D68-AEC2-D4247F13C9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288</Words>
  <Characters>1643</Characters>
  <Application>Microsoft Office Word</Application>
  <DocSecurity>0</DocSecurity>
  <Lines>13</Lines>
  <Paragraphs>3</Paragraphs>
  <ScaleCrop>false</ScaleCrop>
  <Company/>
  <LinksUpToDate>false</LinksUpToDate>
  <CharactersWithSpaces>1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yce Booze</dc:creator>
  <cp:keywords/>
  <dc:description/>
  <cp:lastModifiedBy>Bryce Booze</cp:lastModifiedBy>
  <cp:revision>2</cp:revision>
  <cp:lastPrinted>2021-12-03T03:38:00Z</cp:lastPrinted>
  <dcterms:created xsi:type="dcterms:W3CDTF">2021-12-03T03:40:00Z</dcterms:created>
  <dcterms:modified xsi:type="dcterms:W3CDTF">2021-12-03T03:40:00Z</dcterms:modified>
</cp:coreProperties>
</file>